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57EF7" w14:textId="77777777" w:rsidR="00722037" w:rsidRDefault="00775ECD" w:rsidP="00EC6F14">
      <w:pPr>
        <w:spacing w:line="480" w:lineRule="auto"/>
        <w:ind w:firstLine="0"/>
      </w:pPr>
      <w:r>
        <w:t>Dear students</w:t>
      </w:r>
      <w:r>
        <w:rPr>
          <w:rFonts w:hint="eastAsia"/>
        </w:rPr>
        <w:t>,</w:t>
      </w:r>
    </w:p>
    <w:p w14:paraId="5C057EF8" w14:textId="68715164" w:rsidR="009531AB" w:rsidRDefault="00876721" w:rsidP="00EC6F14">
      <w:pPr>
        <w:spacing w:line="480" w:lineRule="auto"/>
        <w:ind w:firstLine="420"/>
      </w:pPr>
      <w:r>
        <w:t>Y</w:t>
      </w:r>
      <w:r w:rsidR="00180389">
        <w:t xml:space="preserve">our </w:t>
      </w:r>
      <w:r w:rsidR="00F75287">
        <w:t>personal</w:t>
      </w:r>
      <w:r w:rsidR="00D70653">
        <w:t xml:space="preserve"> </w:t>
      </w:r>
      <w:r w:rsidR="00180389">
        <w:t>e</w:t>
      </w:r>
      <w:r w:rsidR="00D70653">
        <w:t xml:space="preserve">ssay is due at the beginning of class on </w:t>
      </w:r>
      <w:r w:rsidR="00A94CE4">
        <w:t>Wednesday</w:t>
      </w:r>
      <w:r w:rsidR="007A3408">
        <w:t xml:space="preserve"> </w:t>
      </w:r>
      <w:r w:rsidR="00B741EF">
        <w:t>or</w:t>
      </w:r>
      <w:r w:rsidR="007A3408">
        <w:t xml:space="preserve"> </w:t>
      </w:r>
      <w:r w:rsidR="00A94CE4">
        <w:t>Thursday</w:t>
      </w:r>
      <w:r w:rsidR="00D70653">
        <w:t xml:space="preserve">, </w:t>
      </w:r>
      <w:r w:rsidR="00775ECD">
        <w:rPr>
          <w:rFonts w:hint="eastAsia"/>
        </w:rPr>
        <w:t>October</w:t>
      </w:r>
      <w:r w:rsidR="00D70653">
        <w:t xml:space="preserve"> </w:t>
      </w:r>
      <w:r>
        <w:t>1</w:t>
      </w:r>
      <w:r w:rsidR="0023605D">
        <w:t>8</w:t>
      </w:r>
      <w:r w:rsidR="00D70653" w:rsidRPr="00D70653">
        <w:rPr>
          <w:vertAlign w:val="superscript"/>
        </w:rPr>
        <w:t>th</w:t>
      </w:r>
      <w:r w:rsidR="00D70653">
        <w:t xml:space="preserve"> or </w:t>
      </w:r>
      <w:r>
        <w:t>1</w:t>
      </w:r>
      <w:r w:rsidR="0023605D">
        <w:t>9</w:t>
      </w:r>
      <w:r w:rsidR="00D70653" w:rsidRPr="00D70653">
        <w:rPr>
          <w:vertAlign w:val="superscript"/>
        </w:rPr>
        <w:t>th</w:t>
      </w:r>
      <w:r w:rsidR="00D70653">
        <w:t xml:space="preserve">. </w:t>
      </w:r>
      <w:r>
        <w:t>This es</w:t>
      </w:r>
      <w:r w:rsidR="007A3408">
        <w:t xml:space="preserve">say </w:t>
      </w:r>
      <w:r w:rsidR="007A3408" w:rsidRPr="001736D2">
        <w:t xml:space="preserve">counts as </w:t>
      </w:r>
      <w:r w:rsidR="0023605D">
        <w:t>20</w:t>
      </w:r>
      <w:r w:rsidR="007A3408" w:rsidRPr="001736D2">
        <w:t>% of your grade</w:t>
      </w:r>
      <w:r>
        <w:t xml:space="preserve">. </w:t>
      </w:r>
      <w:r w:rsidR="00D70653">
        <w:t xml:space="preserve">Your essay should be </w:t>
      </w:r>
      <w:r w:rsidR="003D7330">
        <w:t>about 400 words</w:t>
      </w:r>
      <w:r w:rsidR="00D70653">
        <w:t xml:space="preserve"> (minimum length) to </w:t>
      </w:r>
      <w:r w:rsidR="003D7330">
        <w:t xml:space="preserve">600 words </w:t>
      </w:r>
      <w:r w:rsidR="00D70653">
        <w:t xml:space="preserve">(suggested maximum length). </w:t>
      </w:r>
      <w:r w:rsidR="009531AB">
        <w:t xml:space="preserve"> </w:t>
      </w:r>
    </w:p>
    <w:p w14:paraId="184A8D83" w14:textId="579541E6" w:rsidR="00C855C3" w:rsidRDefault="0023605D" w:rsidP="00EC6F14">
      <w:pPr>
        <w:spacing w:line="480" w:lineRule="auto"/>
        <w:ind w:firstLine="420"/>
      </w:pPr>
      <w:r>
        <w:t>Please</w:t>
      </w:r>
      <w:r w:rsidR="006A6858">
        <w:t xml:space="preserve"> write your essay on the topic “My (most) …(</w:t>
      </w:r>
      <w:proofErr w:type="spellStart"/>
      <w:r w:rsidR="006A6858">
        <w:t>est</w:t>
      </w:r>
      <w:proofErr w:type="spellEnd"/>
      <w:r w:rsidR="006A6858">
        <w:t>) moment</w:t>
      </w:r>
      <w:r>
        <w:t>.</w:t>
      </w:r>
      <w:r w:rsidR="006A6858">
        <w:t xml:space="preserve">” You can use the superlative of any adjective you like, such as “bravest,” “saddest,” “most embarrassing,” and so on. </w:t>
      </w:r>
      <w:r w:rsidR="00876721">
        <w:t xml:space="preserve">Keep in mind that </w:t>
      </w:r>
      <w:r w:rsidR="00C855C3">
        <w:t xml:space="preserve">this assignment is about you, so </w:t>
      </w:r>
      <w:r w:rsidR="00C855C3" w:rsidRPr="001D61BD">
        <w:rPr>
          <w:highlight w:val="yellow"/>
        </w:rPr>
        <w:t>this is your opportunity to shine.</w:t>
      </w:r>
      <w:r w:rsidR="00C855C3">
        <w:t xml:space="preserve"> </w:t>
      </w:r>
      <w:r w:rsidR="00C855C3" w:rsidRPr="001D61BD">
        <w:rPr>
          <w:highlight w:val="yellow"/>
        </w:rPr>
        <w:t>Pick your topic carefully.</w:t>
      </w:r>
    </w:p>
    <w:p w14:paraId="5C057EFB" w14:textId="616742A4" w:rsidR="007F746E" w:rsidRDefault="00876721" w:rsidP="00EC6F14">
      <w:pPr>
        <w:spacing w:line="480" w:lineRule="auto"/>
        <w:ind w:firstLine="420"/>
      </w:pPr>
      <w:r>
        <w:t>The first-year faculty</w:t>
      </w:r>
      <w:r w:rsidR="007F746E">
        <w:t xml:space="preserve"> strongly suggest</w:t>
      </w:r>
      <w:r>
        <w:t>s</w:t>
      </w:r>
      <w:r w:rsidR="007F746E">
        <w:t xml:space="preserve"> that you make </w:t>
      </w:r>
      <w:r>
        <w:t>full use</w:t>
      </w:r>
      <w:r w:rsidR="007F746E">
        <w:t xml:space="preserve"> of the </w:t>
      </w:r>
      <w:r w:rsidR="001736D2" w:rsidRPr="00BE73A7">
        <w:rPr>
          <w:highlight w:val="yellow"/>
        </w:rPr>
        <w:t>writing process</w:t>
      </w:r>
      <w:r w:rsidR="007F746E">
        <w:t xml:space="preserve"> to compose your essay. This will help you with your paper- and paragraph-level organization. Remember that your paragraphs are groups of sentences (ideas) closely organized around a single topic. If a sentence (idea) does not belong in that paragraph, then move it elsewhere, or develop it into its own </w:t>
      </w:r>
      <w:r w:rsidR="00A94CE4">
        <w:t>paragraph</w:t>
      </w:r>
      <w:r w:rsidR="007F746E">
        <w:t>.</w:t>
      </w:r>
      <w:r w:rsidR="00C855C3">
        <w:t xml:space="preserve"> </w:t>
      </w:r>
    </w:p>
    <w:p w14:paraId="5C057EFC" w14:textId="4930EEA4" w:rsidR="009531AB" w:rsidRDefault="00775ECD" w:rsidP="00EC6F14">
      <w:pPr>
        <w:spacing w:line="480" w:lineRule="auto"/>
        <w:ind w:firstLine="420"/>
      </w:pPr>
      <w:r>
        <w:t xml:space="preserve">We have posted a few sample </w:t>
      </w:r>
      <w:r w:rsidR="0023605D">
        <w:t>personal essays</w:t>
      </w:r>
      <w:r>
        <w:rPr>
          <w:rFonts w:hint="eastAsia"/>
        </w:rPr>
        <w:t xml:space="preserve"> </w:t>
      </w:r>
      <w:r w:rsidR="009531AB">
        <w:t xml:space="preserve">to </w:t>
      </w:r>
      <w:proofErr w:type="spellStart"/>
      <w:r w:rsidR="009531AB">
        <w:t>BlackBoard</w:t>
      </w:r>
      <w:proofErr w:type="spellEnd"/>
      <w:r w:rsidR="009531AB">
        <w:t xml:space="preserve"> </w:t>
      </w:r>
      <w:r w:rsidR="00C855C3">
        <w:t>for you to read and learn</w:t>
      </w:r>
      <w:r w:rsidR="009531AB">
        <w:t xml:space="preserve">. </w:t>
      </w:r>
      <w:r w:rsidR="00793C49">
        <w:t>However</w:t>
      </w:r>
      <w:r w:rsidR="009531AB">
        <w:t xml:space="preserve">, </w:t>
      </w:r>
      <w:r w:rsidR="0023605D">
        <w:t>the sample essays</w:t>
      </w:r>
      <w:r w:rsidR="009531AB">
        <w:t xml:space="preserve"> are </w:t>
      </w:r>
      <w:r>
        <w:rPr>
          <w:rFonts w:hint="eastAsia"/>
        </w:rPr>
        <w:t>not</w:t>
      </w:r>
      <w:r w:rsidR="009531AB">
        <w:t xml:space="preserve"> perfect</w:t>
      </w:r>
      <w:r w:rsidR="00C855C3">
        <w:t xml:space="preserve"> and they do not necessarily meet all the re</w:t>
      </w:r>
      <w:r w:rsidR="00793C49">
        <w:t xml:space="preserve">quirements of this assignment. </w:t>
      </w:r>
    </w:p>
    <w:p w14:paraId="5C057EFD" w14:textId="4217EF8C" w:rsidR="00180389" w:rsidRDefault="001736D2" w:rsidP="00EC6F14">
      <w:pPr>
        <w:spacing w:line="480" w:lineRule="auto"/>
        <w:ind w:firstLine="420"/>
      </w:pPr>
      <w:r>
        <w:rPr>
          <w:bCs/>
        </w:rPr>
        <w:t xml:space="preserve">In this essay, you should focus on your own feelings and personal experiences. </w:t>
      </w:r>
      <w:r w:rsidR="007F746E" w:rsidRPr="001736D2">
        <w:rPr>
          <w:bCs/>
        </w:rPr>
        <w:t>Resist the temptation to copy material from the internet or to use any translation software to write for you.</w:t>
      </w:r>
      <w:r w:rsidR="007F746E">
        <w:t xml:space="preserve"> </w:t>
      </w:r>
      <w:r w:rsidR="00AD44C4" w:rsidRPr="00AD44C4">
        <w:t xml:space="preserve">You are </w:t>
      </w:r>
      <w:r w:rsidR="004E66F7">
        <w:t xml:space="preserve">also </w:t>
      </w:r>
      <w:r w:rsidR="00AD44C4" w:rsidRPr="00AD44C4">
        <w:t>prohibited from using</w:t>
      </w:r>
      <w:r w:rsidR="00AD44C4" w:rsidRPr="00AD44C4">
        <w:rPr>
          <w:sz w:val="23"/>
          <w:szCs w:val="23"/>
        </w:rPr>
        <w:t xml:space="preserve"> any AI tools to complete this assignment</w:t>
      </w:r>
      <w:r w:rsidR="00AD44C4" w:rsidRPr="00AD44C4">
        <w:t>.</w:t>
      </w:r>
      <w:r w:rsidR="005A5500">
        <w:t xml:space="preserve"> </w:t>
      </w:r>
      <w:r w:rsidR="007F746E">
        <w:t xml:space="preserve">This is your opportunity to practice and </w:t>
      </w:r>
      <w:r w:rsidR="00876721">
        <w:t>improve your writing</w:t>
      </w:r>
      <w:r w:rsidR="0023605D">
        <w:t xml:space="preserve">. In addition, this assignment is </w:t>
      </w:r>
      <w:r w:rsidR="004E66F7">
        <w:t>important</w:t>
      </w:r>
      <w:r w:rsidR="0023605D">
        <w:t xml:space="preserve"> for your teacher because it gives him/her a snapshot of your ability of thinking critically and writing</w:t>
      </w:r>
      <w:r w:rsidR="00793C49">
        <w:t xml:space="preserve"> clearly,</w:t>
      </w:r>
      <w:r w:rsidR="0023605D">
        <w:t xml:space="preserve"> logically</w:t>
      </w:r>
      <w:r w:rsidR="00793C49">
        <w:t>,</w:t>
      </w:r>
      <w:r w:rsidR="0023605D">
        <w:t xml:space="preserve"> and</w:t>
      </w:r>
      <w:r w:rsidR="00793C49">
        <w:t xml:space="preserve"> concisely</w:t>
      </w:r>
      <w:r w:rsidR="0023605D">
        <w:t xml:space="preserve">.  </w:t>
      </w:r>
      <w:r w:rsidR="007F746E">
        <w:t xml:space="preserve"> </w:t>
      </w:r>
    </w:p>
    <w:p w14:paraId="5C057EFF" w14:textId="2F0C96B7" w:rsidR="00EC6F14" w:rsidRDefault="00180389" w:rsidP="00EC6F14">
      <w:pPr>
        <w:spacing w:line="480" w:lineRule="auto"/>
        <w:ind w:firstLine="420"/>
      </w:pPr>
      <w:r>
        <w:lastRenderedPageBreak/>
        <w:t>Please follow all formatting instructions</w:t>
      </w:r>
      <w:r w:rsidR="00EC6F14">
        <w:rPr>
          <w:rFonts w:hint="eastAsia"/>
        </w:rPr>
        <w:t xml:space="preserve"> (attached below)</w:t>
      </w:r>
      <w:r>
        <w:t xml:space="preserve"> from your syllabus, and </w:t>
      </w:r>
      <w:r w:rsidRPr="00BE73A7">
        <w:rPr>
          <w:highlight w:val="yellow"/>
        </w:rPr>
        <w:t>print off</w:t>
      </w:r>
      <w:r>
        <w:t xml:space="preserve"> your papers </w:t>
      </w:r>
      <w:r w:rsidRPr="00BE73A7">
        <w:rPr>
          <w:highlight w:val="yellow"/>
        </w:rPr>
        <w:t>single-sided</w:t>
      </w:r>
      <w:r>
        <w:t>.</w:t>
      </w:r>
      <w:r w:rsidRPr="00180389">
        <w:t xml:space="preserve"> </w:t>
      </w:r>
      <w:r>
        <w:t>Please</w:t>
      </w:r>
      <w:r w:rsidR="00876721">
        <w:t xml:space="preserve"> </w:t>
      </w:r>
      <w:r w:rsidR="00876721" w:rsidRPr="00BE73A7">
        <w:rPr>
          <w:highlight w:val="yellow"/>
        </w:rPr>
        <w:t>upload an e-copy to Blackboard</w:t>
      </w:r>
      <w:r w:rsidRPr="00BE73A7">
        <w:rPr>
          <w:highlight w:val="yellow"/>
        </w:rPr>
        <w:t>.</w:t>
      </w:r>
      <w:r w:rsidR="00F80746">
        <w:t xml:space="preserve"> Remember that the paper copy you submit to your instructor must include a </w:t>
      </w:r>
      <w:r w:rsidR="00F80746" w:rsidRPr="00BE73A7">
        <w:rPr>
          <w:highlight w:val="yellow"/>
        </w:rPr>
        <w:t xml:space="preserve">signed copy of the </w:t>
      </w:r>
      <w:r w:rsidR="004E66F7" w:rsidRPr="00BE73A7">
        <w:rPr>
          <w:highlight w:val="yellow"/>
        </w:rPr>
        <w:t>assignment</w:t>
      </w:r>
      <w:r w:rsidR="00F80746" w:rsidRPr="00BE73A7">
        <w:rPr>
          <w:highlight w:val="yellow"/>
        </w:rPr>
        <w:t xml:space="preserve"> cover sheet</w:t>
      </w:r>
      <w:r w:rsidR="00F80746">
        <w:t xml:space="preserve">. But please do NOT include the cover sheet with your electronic submission, as this will </w:t>
      </w:r>
      <w:r w:rsidR="009B2DE7">
        <w:t>a</w:t>
      </w:r>
      <w:r w:rsidR="00F80746">
        <w:t xml:space="preserve">ffect your </w:t>
      </w:r>
      <w:proofErr w:type="spellStart"/>
      <w:r w:rsidR="009B2DE7">
        <w:t>V</w:t>
      </w:r>
      <w:r w:rsidR="004E66F7">
        <w:t>eriG</w:t>
      </w:r>
      <w:r w:rsidR="00F80746">
        <w:t>uide</w:t>
      </w:r>
      <w:proofErr w:type="spellEnd"/>
      <w:r w:rsidR="00F80746">
        <w:t xml:space="preserve"> similarity percent</w:t>
      </w:r>
      <w:r w:rsidR="009B2DE7">
        <w:t>age</w:t>
      </w:r>
      <w:r w:rsidR="00F80746">
        <w:t xml:space="preserve">. We </w:t>
      </w:r>
      <w:r w:rsidR="007F746E">
        <w:t xml:space="preserve">look forward to reading </w:t>
      </w:r>
      <w:r>
        <w:t xml:space="preserve">your essays. </w:t>
      </w:r>
    </w:p>
    <w:p w14:paraId="5C057F00" w14:textId="53200FCE" w:rsidR="007F746E" w:rsidRDefault="00F80746" w:rsidP="00EC6F14">
      <w:pPr>
        <w:spacing w:line="480" w:lineRule="auto"/>
        <w:ind w:firstLine="420"/>
        <w:jc w:val="center"/>
      </w:pPr>
      <w:r>
        <w:t>Year-One English Team</w:t>
      </w:r>
    </w:p>
    <w:p w14:paraId="5C057F01" w14:textId="77777777" w:rsidR="00EC6F14" w:rsidRDefault="00EC6F14" w:rsidP="00EC6F1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Times New Roman" w:hAnsi="Times New Roman" w:cs="Times New Roman"/>
        </w:rPr>
      </w:pPr>
    </w:p>
    <w:p w14:paraId="5C057F03" w14:textId="307A0C5F" w:rsidR="00EC6F14" w:rsidRDefault="00EC6F14" w:rsidP="00EC6F14">
      <w:pPr>
        <w:pStyle w:val="paragraph"/>
        <w:spacing w:before="0" w:beforeAutospacing="0" w:after="0" w:afterAutospacing="0"/>
        <w:textAlignment w:val="baseline"/>
        <w:rPr>
          <w:rStyle w:val="eop"/>
          <w:rFonts w:ascii="Times New Roman" w:hAnsi="Times New Roman" w:cs="Times New Roman"/>
          <w:b/>
        </w:rPr>
      </w:pPr>
      <w:r w:rsidRPr="004E66F7">
        <w:rPr>
          <w:rStyle w:val="normaltextrun"/>
          <w:rFonts w:ascii="Times New Roman" w:hAnsi="Times New Roman" w:cs="Times New Roman"/>
          <w:b/>
        </w:rPr>
        <w:t>Format</w:t>
      </w:r>
      <w:r w:rsidRPr="004E66F7">
        <w:rPr>
          <w:rStyle w:val="eop"/>
          <w:rFonts w:ascii="Times New Roman" w:hAnsi="Times New Roman" w:cs="Times New Roman" w:hint="eastAsia"/>
          <w:b/>
        </w:rPr>
        <w:t>ting requirements</w:t>
      </w:r>
    </w:p>
    <w:p w14:paraId="55396696" w14:textId="77777777" w:rsidR="004E66F7" w:rsidRPr="004E66F7" w:rsidRDefault="004E66F7" w:rsidP="00EC6F14">
      <w:pPr>
        <w:pStyle w:val="paragraph"/>
        <w:spacing w:before="0" w:beforeAutospacing="0" w:after="0" w:afterAutospacing="0"/>
        <w:textAlignment w:val="baseline"/>
        <w:rPr>
          <w:rStyle w:val="eop"/>
          <w:rFonts w:ascii="Times New Roman" w:hAnsi="Times New Roman" w:cs="Times New Roman"/>
          <w:b/>
        </w:rPr>
      </w:pPr>
    </w:p>
    <w:p w14:paraId="5C057F04" w14:textId="77777777" w:rsidR="00EC6F14" w:rsidRDefault="00EC6F14" w:rsidP="00EC6F14">
      <w:pPr>
        <w:pStyle w:val="paragraph"/>
        <w:spacing w:before="0" w:beforeAutospacing="0" w:after="0" w:afterAutospacing="0"/>
        <w:textAlignment w:val="baseline"/>
        <w:rPr>
          <w:rFonts w:ascii="Times New Roman" w:hAnsi="Times New Roman" w:cs="Times New Roman"/>
          <w:sz w:val="11"/>
          <w:szCs w:val="11"/>
        </w:rPr>
      </w:pPr>
    </w:p>
    <w:p w14:paraId="793B90AC" w14:textId="37C75FFA" w:rsidR="0023605D" w:rsidRPr="004E26B1" w:rsidRDefault="0023605D" w:rsidP="0023605D">
      <w:pPr>
        <w:numPr>
          <w:ilvl w:val="0"/>
          <w:numId w:val="9"/>
        </w:numPr>
        <w:rPr>
          <w:strike/>
        </w:rPr>
      </w:pPr>
      <w:r w:rsidRPr="004E26B1">
        <w:rPr>
          <w:strike/>
        </w:rPr>
        <w:t xml:space="preserve">Papers are due at the </w:t>
      </w:r>
      <w:r w:rsidRPr="004E26B1">
        <w:rPr>
          <w:strike/>
          <w:u w:val="single"/>
        </w:rPr>
        <w:t>beginning</w:t>
      </w:r>
      <w:r w:rsidRPr="004E26B1">
        <w:rPr>
          <w:strike/>
        </w:rPr>
        <w:t xml:space="preserve"> of </w:t>
      </w:r>
      <w:r w:rsidR="004E66F7" w:rsidRPr="004E26B1">
        <w:rPr>
          <w:strike/>
        </w:rPr>
        <w:t xml:space="preserve">your scheduled </w:t>
      </w:r>
      <w:r w:rsidRPr="004E26B1">
        <w:rPr>
          <w:strike/>
        </w:rPr>
        <w:t xml:space="preserve">class. </w:t>
      </w:r>
    </w:p>
    <w:p w14:paraId="7D29FEB5" w14:textId="30C06CF3" w:rsidR="0023605D" w:rsidRPr="004E26B1" w:rsidRDefault="0023605D" w:rsidP="0023605D">
      <w:pPr>
        <w:numPr>
          <w:ilvl w:val="0"/>
          <w:numId w:val="9"/>
        </w:numPr>
        <w:rPr>
          <w:strike/>
        </w:rPr>
      </w:pPr>
      <w:r w:rsidRPr="004E26B1">
        <w:rPr>
          <w:strike/>
        </w:rPr>
        <w:t xml:space="preserve">Upload the electronic version of your paper </w:t>
      </w:r>
      <w:r w:rsidR="004E66F7" w:rsidRPr="004E26B1">
        <w:rPr>
          <w:strike/>
        </w:rPr>
        <w:t xml:space="preserve">through </w:t>
      </w:r>
      <w:proofErr w:type="spellStart"/>
      <w:r w:rsidR="004E66F7" w:rsidRPr="004E26B1">
        <w:rPr>
          <w:strike/>
        </w:rPr>
        <w:t>BlackBoard</w:t>
      </w:r>
      <w:proofErr w:type="spellEnd"/>
      <w:r w:rsidR="004E66F7" w:rsidRPr="004E26B1">
        <w:rPr>
          <w:strike/>
        </w:rPr>
        <w:t xml:space="preserve"> to </w:t>
      </w:r>
      <w:proofErr w:type="spellStart"/>
      <w:r w:rsidR="004E66F7" w:rsidRPr="004E26B1">
        <w:rPr>
          <w:strike/>
        </w:rPr>
        <w:t>VeriG</w:t>
      </w:r>
      <w:r w:rsidRPr="004E26B1">
        <w:rPr>
          <w:strike/>
        </w:rPr>
        <w:t>uide</w:t>
      </w:r>
      <w:proofErr w:type="spellEnd"/>
      <w:r w:rsidRPr="004E26B1">
        <w:rPr>
          <w:strike/>
        </w:rPr>
        <w:t xml:space="preserve"> </w:t>
      </w:r>
      <w:r w:rsidRPr="004E26B1">
        <w:rPr>
          <w:strike/>
          <w:u w:val="single"/>
        </w:rPr>
        <w:t>before</w:t>
      </w:r>
      <w:r w:rsidRPr="004E26B1">
        <w:rPr>
          <w:strike/>
        </w:rPr>
        <w:t xml:space="preserve"> class. </w:t>
      </w:r>
    </w:p>
    <w:p w14:paraId="4F1D5911" w14:textId="0BC769C2" w:rsidR="0023605D" w:rsidRPr="004E26B1" w:rsidRDefault="0023605D" w:rsidP="0023605D">
      <w:pPr>
        <w:numPr>
          <w:ilvl w:val="0"/>
          <w:numId w:val="9"/>
        </w:numPr>
        <w:rPr>
          <w:strike/>
        </w:rPr>
      </w:pPr>
      <w:r w:rsidRPr="004E26B1">
        <w:rPr>
          <w:strike/>
        </w:rPr>
        <w:t xml:space="preserve">All assignments </w:t>
      </w:r>
      <w:r w:rsidR="004E66F7" w:rsidRPr="004E26B1">
        <w:rPr>
          <w:strike/>
        </w:rPr>
        <w:t>must</w:t>
      </w:r>
      <w:r w:rsidRPr="004E26B1">
        <w:rPr>
          <w:strike/>
        </w:rPr>
        <w:t xml:space="preserve"> be computer-printed. Instructors will </w:t>
      </w:r>
      <w:r w:rsidR="004E66F7" w:rsidRPr="004E26B1">
        <w:rPr>
          <w:strike/>
        </w:rPr>
        <w:t>not</w:t>
      </w:r>
      <w:r w:rsidRPr="004E26B1">
        <w:rPr>
          <w:strike/>
        </w:rPr>
        <w:t xml:space="preserve"> print your paper. </w:t>
      </w:r>
    </w:p>
    <w:p w14:paraId="33EECFFF" w14:textId="77777777" w:rsidR="0023605D" w:rsidRPr="004E26B1" w:rsidRDefault="0023605D" w:rsidP="0023605D">
      <w:pPr>
        <w:numPr>
          <w:ilvl w:val="0"/>
          <w:numId w:val="9"/>
        </w:numPr>
        <w:rPr>
          <w:strike/>
        </w:rPr>
      </w:pPr>
      <w:r w:rsidRPr="004E26B1">
        <w:rPr>
          <w:strike/>
        </w:rPr>
        <w:t>Use size 12 Times New Roman font.</w:t>
      </w:r>
    </w:p>
    <w:p w14:paraId="6BAE35E9" w14:textId="77777777" w:rsidR="0023605D" w:rsidRPr="004E26B1" w:rsidRDefault="0023605D" w:rsidP="0023605D">
      <w:pPr>
        <w:numPr>
          <w:ilvl w:val="0"/>
          <w:numId w:val="9"/>
        </w:numPr>
        <w:rPr>
          <w:strike/>
        </w:rPr>
      </w:pPr>
      <w:r w:rsidRPr="004E26B1">
        <w:rPr>
          <w:strike/>
        </w:rPr>
        <w:t>Double space your text. (2.0 spacing in Word).</w:t>
      </w:r>
    </w:p>
    <w:p w14:paraId="15572867" w14:textId="77777777" w:rsidR="0023605D" w:rsidRPr="004E26B1" w:rsidRDefault="0023605D" w:rsidP="0023605D">
      <w:pPr>
        <w:numPr>
          <w:ilvl w:val="0"/>
          <w:numId w:val="9"/>
        </w:numPr>
        <w:rPr>
          <w:strike/>
        </w:rPr>
      </w:pPr>
      <w:r w:rsidRPr="004E26B1">
        <w:rPr>
          <w:strike/>
        </w:rPr>
        <w:t>Use a ½ inch (1.25 cm) indent for each paragraph, and do not space between paragraphs.</w:t>
      </w:r>
    </w:p>
    <w:p w14:paraId="4BB5BB87" w14:textId="77777777" w:rsidR="0023605D" w:rsidRPr="004E26B1" w:rsidRDefault="0023605D" w:rsidP="0023605D">
      <w:pPr>
        <w:numPr>
          <w:ilvl w:val="0"/>
          <w:numId w:val="9"/>
        </w:numPr>
        <w:rPr>
          <w:strike/>
        </w:rPr>
      </w:pPr>
      <w:r w:rsidRPr="004E26B1">
        <w:rPr>
          <w:strike/>
        </w:rPr>
        <w:t>Set margins at 1 inch (2.5 cm) each side, top, and bottom.</w:t>
      </w:r>
    </w:p>
    <w:p w14:paraId="15E80828" w14:textId="62F299C4" w:rsidR="0023605D" w:rsidRPr="003437BD" w:rsidRDefault="0023605D" w:rsidP="0023605D">
      <w:pPr>
        <w:numPr>
          <w:ilvl w:val="0"/>
          <w:numId w:val="9"/>
        </w:numPr>
      </w:pPr>
      <w:r w:rsidRPr="003437BD">
        <w:t xml:space="preserve">Use a ½ inch (1.25 cm) header. Please identify </w:t>
      </w:r>
      <w:r w:rsidR="004E66F7">
        <w:t>each page</w:t>
      </w:r>
      <w:r w:rsidRPr="003437BD">
        <w:t xml:space="preserve"> with your </w:t>
      </w:r>
      <w:r w:rsidRPr="004E26B1">
        <w:rPr>
          <w:strike/>
        </w:rPr>
        <w:t>name</w:t>
      </w:r>
      <w:r w:rsidRPr="003437BD">
        <w:t xml:space="preserve">, </w:t>
      </w:r>
      <w:r w:rsidRPr="004E26B1">
        <w:rPr>
          <w:strike/>
        </w:rPr>
        <w:t>student ID number</w:t>
      </w:r>
      <w:r>
        <w:t xml:space="preserve">, </w:t>
      </w:r>
      <w:r w:rsidRPr="004E26B1">
        <w:rPr>
          <w:highlight w:val="yellow"/>
        </w:rPr>
        <w:t>assignment detail</w:t>
      </w:r>
      <w:r w:rsidRPr="003437BD">
        <w:t xml:space="preserve">, </w:t>
      </w:r>
      <w:r w:rsidRPr="004E26B1">
        <w:rPr>
          <w:strike/>
        </w:rPr>
        <w:t>section number</w:t>
      </w:r>
      <w:r w:rsidRPr="003437BD">
        <w:t xml:space="preserve">, and </w:t>
      </w:r>
      <w:r w:rsidRPr="004E26B1">
        <w:rPr>
          <w:strike/>
        </w:rPr>
        <w:t>page number</w:t>
      </w:r>
      <w:r w:rsidRPr="003437BD">
        <w:t xml:space="preserve"> in “page x of y” format. </w:t>
      </w:r>
    </w:p>
    <w:p w14:paraId="018D9F68" w14:textId="333237B8" w:rsidR="0023605D" w:rsidRPr="004E26B1" w:rsidRDefault="004E66F7" w:rsidP="0023605D">
      <w:pPr>
        <w:numPr>
          <w:ilvl w:val="0"/>
          <w:numId w:val="9"/>
        </w:numPr>
        <w:rPr>
          <w:strike/>
        </w:rPr>
      </w:pPr>
      <w:r w:rsidRPr="004E26B1">
        <w:rPr>
          <w:strike/>
        </w:rPr>
        <w:t>Left-align</w:t>
      </w:r>
      <w:r w:rsidR="0023605D" w:rsidRPr="004E26B1">
        <w:rPr>
          <w:strike/>
        </w:rPr>
        <w:t xml:space="preserve"> your papers. DO </w:t>
      </w:r>
      <w:r w:rsidRPr="004E26B1">
        <w:rPr>
          <w:strike/>
        </w:rPr>
        <w:t>not “j</w:t>
      </w:r>
      <w:r w:rsidR="0023605D" w:rsidRPr="004E26B1">
        <w:rPr>
          <w:strike/>
        </w:rPr>
        <w:t xml:space="preserve">ustify” align. </w:t>
      </w:r>
    </w:p>
    <w:p w14:paraId="31290717" w14:textId="77777777" w:rsidR="0023605D" w:rsidRPr="004E26B1" w:rsidRDefault="0023605D" w:rsidP="0023605D">
      <w:pPr>
        <w:numPr>
          <w:ilvl w:val="0"/>
          <w:numId w:val="9"/>
        </w:numPr>
        <w:rPr>
          <w:strike/>
        </w:rPr>
      </w:pPr>
      <w:r w:rsidRPr="004E26B1">
        <w:rPr>
          <w:strike/>
        </w:rPr>
        <w:t>Save documents with your student ID as the first part of the file name, followed by your full name in pinyin/English and the assignment title. (</w:t>
      </w:r>
      <w:proofErr w:type="spellStart"/>
      <w:r w:rsidRPr="004E26B1">
        <w:rPr>
          <w:strike/>
        </w:rPr>
        <w:t>eg</w:t>
      </w:r>
      <w:proofErr w:type="spellEnd"/>
      <w:r w:rsidRPr="004E26B1">
        <w:rPr>
          <w:strike/>
        </w:rPr>
        <w:t>: student ID Name Personal essay.doc). Please submit files in doc or pdf format.</w:t>
      </w:r>
    </w:p>
    <w:p w14:paraId="5C057F0D" w14:textId="08E40CA4" w:rsidR="00EC6F14" w:rsidRPr="004E26B1" w:rsidRDefault="0023605D" w:rsidP="004E66F7">
      <w:pPr>
        <w:numPr>
          <w:ilvl w:val="0"/>
          <w:numId w:val="9"/>
        </w:numPr>
        <w:rPr>
          <w:strike/>
        </w:rPr>
      </w:pPr>
      <w:r w:rsidRPr="004E26B1">
        <w:rPr>
          <w:strike/>
        </w:rPr>
        <w:t>You must satisfy the assignment length requirement.</w:t>
      </w:r>
    </w:p>
    <w:sectPr w:rsidR="00EC6F14" w:rsidRPr="004E26B1" w:rsidSect="00A851F1">
      <w:headerReference w:type="default" r:id="rId7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B7092" w14:textId="77777777" w:rsidR="0024147F" w:rsidRDefault="0024147F" w:rsidP="00876721">
      <w:r>
        <w:separator/>
      </w:r>
    </w:p>
  </w:endnote>
  <w:endnote w:type="continuationSeparator" w:id="0">
    <w:p w14:paraId="054EFCDF" w14:textId="77777777" w:rsidR="0024147F" w:rsidRDefault="0024147F" w:rsidP="00876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77BBE" w14:textId="77777777" w:rsidR="0024147F" w:rsidRDefault="0024147F" w:rsidP="00876721">
      <w:r>
        <w:separator/>
      </w:r>
    </w:p>
  </w:footnote>
  <w:footnote w:type="continuationSeparator" w:id="0">
    <w:p w14:paraId="2574C45F" w14:textId="77777777" w:rsidR="0024147F" w:rsidRDefault="0024147F" w:rsidP="00876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57F12" w14:textId="566BD60B" w:rsidR="00876721" w:rsidRDefault="00F75287" w:rsidP="00876721">
    <w:pPr>
      <w:pStyle w:val="a3"/>
      <w:ind w:firstLine="0"/>
    </w:pPr>
    <w:r>
      <w:t xml:space="preserve">Personal </w:t>
    </w:r>
    <w:r w:rsidR="00876721">
      <w:t xml:space="preserve">Essay </w:t>
    </w:r>
    <w:r>
      <w:t xml:space="preserve">Assignment </w:t>
    </w:r>
    <w:r w:rsidR="00876721">
      <w:t>Instructions    EBP Fall, 20</w:t>
    </w:r>
    <w:r w:rsidR="00A817B7">
      <w:t>2</w:t>
    </w:r>
    <w:r>
      <w:t xml:space="preserve">3                 </w:t>
    </w:r>
    <w:r w:rsidR="00876721">
      <w:t xml:space="preserve">Page </w:t>
    </w:r>
    <w:r w:rsidR="00A851F1">
      <w:rPr>
        <w:b/>
        <w:bCs/>
      </w:rPr>
      <w:fldChar w:fldCharType="begin"/>
    </w:r>
    <w:r w:rsidR="00876721">
      <w:rPr>
        <w:b/>
        <w:bCs/>
      </w:rPr>
      <w:instrText xml:space="preserve"> PAGE  \* Arabic  \* MERGEFORMAT </w:instrText>
    </w:r>
    <w:r w:rsidR="00A851F1">
      <w:rPr>
        <w:b/>
        <w:bCs/>
      </w:rPr>
      <w:fldChar w:fldCharType="separate"/>
    </w:r>
    <w:r w:rsidR="003D7330">
      <w:rPr>
        <w:b/>
        <w:bCs/>
        <w:noProof/>
      </w:rPr>
      <w:t>1</w:t>
    </w:r>
    <w:r w:rsidR="00A851F1">
      <w:rPr>
        <w:b/>
        <w:bCs/>
      </w:rPr>
      <w:fldChar w:fldCharType="end"/>
    </w:r>
    <w:r w:rsidR="00876721">
      <w:t xml:space="preserve"> of </w:t>
    </w:r>
    <w:r w:rsidR="003D7330">
      <w:rPr>
        <w:b/>
        <w:bCs/>
        <w:noProof/>
      </w:rPr>
      <w:fldChar w:fldCharType="begin"/>
    </w:r>
    <w:r w:rsidR="003D7330">
      <w:rPr>
        <w:b/>
        <w:bCs/>
        <w:noProof/>
      </w:rPr>
      <w:instrText xml:space="preserve"> NUMPAGES  \* Arabic  \* MERGEFORMAT </w:instrText>
    </w:r>
    <w:r w:rsidR="003D7330">
      <w:rPr>
        <w:b/>
        <w:bCs/>
        <w:noProof/>
      </w:rPr>
      <w:fldChar w:fldCharType="separate"/>
    </w:r>
    <w:r w:rsidR="003D7330">
      <w:rPr>
        <w:b/>
        <w:bCs/>
        <w:noProof/>
      </w:rPr>
      <w:t>2</w:t>
    </w:r>
    <w:r w:rsidR="003D7330">
      <w:rPr>
        <w:b/>
        <w:bCs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F5D92"/>
    <w:multiLevelType w:val="hybridMultilevel"/>
    <w:tmpl w:val="F650E5C2"/>
    <w:lvl w:ilvl="0" w:tplc="04090011">
      <w:start w:val="1"/>
      <w:numFmt w:val="decimal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237D216C"/>
    <w:multiLevelType w:val="multilevel"/>
    <w:tmpl w:val="D59C734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225234"/>
    <w:multiLevelType w:val="multilevel"/>
    <w:tmpl w:val="DBEC9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80453B"/>
    <w:multiLevelType w:val="multilevel"/>
    <w:tmpl w:val="528AE5C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E1C42CA"/>
    <w:multiLevelType w:val="multilevel"/>
    <w:tmpl w:val="22DCD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607F70"/>
    <w:multiLevelType w:val="multilevel"/>
    <w:tmpl w:val="833628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194749"/>
    <w:multiLevelType w:val="multilevel"/>
    <w:tmpl w:val="DC82280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9703CF"/>
    <w:multiLevelType w:val="multilevel"/>
    <w:tmpl w:val="8F14685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3E76A36"/>
    <w:multiLevelType w:val="multilevel"/>
    <w:tmpl w:val="BC2219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C657950"/>
    <w:multiLevelType w:val="hybridMultilevel"/>
    <w:tmpl w:val="8578AB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E32406"/>
    <w:multiLevelType w:val="multilevel"/>
    <w:tmpl w:val="8220765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07274005">
    <w:abstractNumId w:val="2"/>
  </w:num>
  <w:num w:numId="2" w16cid:durableId="293365960">
    <w:abstractNumId w:val="6"/>
  </w:num>
  <w:num w:numId="3" w16cid:durableId="1351183749">
    <w:abstractNumId w:val="5"/>
  </w:num>
  <w:num w:numId="4" w16cid:durableId="366488978">
    <w:abstractNumId w:val="8"/>
  </w:num>
  <w:num w:numId="5" w16cid:durableId="321852764">
    <w:abstractNumId w:val="3"/>
  </w:num>
  <w:num w:numId="6" w16cid:durableId="582223074">
    <w:abstractNumId w:val="10"/>
  </w:num>
  <w:num w:numId="7" w16cid:durableId="345449116">
    <w:abstractNumId w:val="7"/>
  </w:num>
  <w:num w:numId="8" w16cid:durableId="905410498">
    <w:abstractNumId w:val="1"/>
  </w:num>
  <w:num w:numId="9" w16cid:durableId="497233717">
    <w:abstractNumId w:val="9"/>
  </w:num>
  <w:num w:numId="10" w16cid:durableId="330331391">
    <w:abstractNumId w:val="4"/>
  </w:num>
  <w:num w:numId="11" w16cid:durableId="948512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C0NDMzNwICCwtTIyUdpeDU4uLM/DyQAsNaAK2GjjYsAAAA"/>
  </w:docVars>
  <w:rsids>
    <w:rsidRoot w:val="00D70653"/>
    <w:rsid w:val="00001A9E"/>
    <w:rsid w:val="001736D2"/>
    <w:rsid w:val="00180389"/>
    <w:rsid w:val="001D61BD"/>
    <w:rsid w:val="001E594C"/>
    <w:rsid w:val="0023605D"/>
    <w:rsid w:val="0024147F"/>
    <w:rsid w:val="002535DD"/>
    <w:rsid w:val="00282881"/>
    <w:rsid w:val="002E7B98"/>
    <w:rsid w:val="0038251B"/>
    <w:rsid w:val="00385AB9"/>
    <w:rsid w:val="003D0013"/>
    <w:rsid w:val="003D7330"/>
    <w:rsid w:val="004E26B1"/>
    <w:rsid w:val="004E66F7"/>
    <w:rsid w:val="00522C55"/>
    <w:rsid w:val="00573932"/>
    <w:rsid w:val="0058393E"/>
    <w:rsid w:val="005A5500"/>
    <w:rsid w:val="005B6A47"/>
    <w:rsid w:val="006A6858"/>
    <w:rsid w:val="00703699"/>
    <w:rsid w:val="00722037"/>
    <w:rsid w:val="00747BC3"/>
    <w:rsid w:val="00756E79"/>
    <w:rsid w:val="00775ECD"/>
    <w:rsid w:val="00793C49"/>
    <w:rsid w:val="007A3408"/>
    <w:rsid w:val="007F746E"/>
    <w:rsid w:val="00876721"/>
    <w:rsid w:val="008E477C"/>
    <w:rsid w:val="009531AB"/>
    <w:rsid w:val="009A21A7"/>
    <w:rsid w:val="009B2DE7"/>
    <w:rsid w:val="00A44DBC"/>
    <w:rsid w:val="00A817B7"/>
    <w:rsid w:val="00A851F1"/>
    <w:rsid w:val="00A94CE4"/>
    <w:rsid w:val="00AD44C4"/>
    <w:rsid w:val="00B50482"/>
    <w:rsid w:val="00B741EF"/>
    <w:rsid w:val="00BE73A7"/>
    <w:rsid w:val="00C8309E"/>
    <w:rsid w:val="00C855C3"/>
    <w:rsid w:val="00CD240E"/>
    <w:rsid w:val="00D70653"/>
    <w:rsid w:val="00EC6F14"/>
    <w:rsid w:val="00F40828"/>
    <w:rsid w:val="00F75287"/>
    <w:rsid w:val="00F80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057EF7"/>
  <w15:docId w15:val="{F09879B1-C37B-4D24-B134-5E2F1EEF7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kern w:val="2"/>
        <w:sz w:val="24"/>
        <w:szCs w:val="24"/>
        <w:lang w:val="en-US" w:eastAsia="zh-CN" w:bidi="ar-SA"/>
      </w:rPr>
    </w:rPrDefault>
    <w:pPrDefault>
      <w:pPr>
        <w:ind w:firstLine="6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51F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6721"/>
    <w:pPr>
      <w:tabs>
        <w:tab w:val="center" w:pos="4680"/>
        <w:tab w:val="right" w:pos="9360"/>
      </w:tabs>
    </w:pPr>
  </w:style>
  <w:style w:type="character" w:customStyle="1" w:styleId="a4">
    <w:name w:val="页眉 字符"/>
    <w:basedOn w:val="a0"/>
    <w:link w:val="a3"/>
    <w:uiPriority w:val="99"/>
    <w:rsid w:val="00876721"/>
  </w:style>
  <w:style w:type="paragraph" w:styleId="a5">
    <w:name w:val="footer"/>
    <w:basedOn w:val="a"/>
    <w:link w:val="a6"/>
    <w:uiPriority w:val="99"/>
    <w:unhideWhenUsed/>
    <w:rsid w:val="00876721"/>
    <w:pPr>
      <w:tabs>
        <w:tab w:val="center" w:pos="4680"/>
        <w:tab w:val="right" w:pos="9360"/>
      </w:tabs>
    </w:pPr>
  </w:style>
  <w:style w:type="character" w:customStyle="1" w:styleId="a6">
    <w:name w:val="页脚 字符"/>
    <w:basedOn w:val="a0"/>
    <w:link w:val="a5"/>
    <w:uiPriority w:val="99"/>
    <w:rsid w:val="00876721"/>
  </w:style>
  <w:style w:type="paragraph" w:customStyle="1" w:styleId="paragraph">
    <w:name w:val="paragraph"/>
    <w:basedOn w:val="a"/>
    <w:rsid w:val="00EC6F14"/>
    <w:pPr>
      <w:spacing w:before="100" w:beforeAutospacing="1" w:after="100" w:afterAutospacing="1"/>
      <w:ind w:firstLine="0"/>
    </w:pPr>
    <w:rPr>
      <w:rFonts w:ascii="宋体" w:eastAsia="宋体" w:hAnsi="宋体" w:cs="宋体"/>
      <w:kern w:val="0"/>
    </w:rPr>
  </w:style>
  <w:style w:type="character" w:customStyle="1" w:styleId="normaltextrun">
    <w:name w:val="normaltextrun"/>
    <w:basedOn w:val="a0"/>
    <w:rsid w:val="00EC6F14"/>
  </w:style>
  <w:style w:type="character" w:customStyle="1" w:styleId="eop">
    <w:name w:val="eop"/>
    <w:basedOn w:val="a0"/>
    <w:rsid w:val="00EC6F14"/>
  </w:style>
  <w:style w:type="paragraph" w:styleId="a7">
    <w:name w:val="List Paragraph"/>
    <w:basedOn w:val="a"/>
    <w:uiPriority w:val="34"/>
    <w:qFormat/>
    <w:rsid w:val="00C855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28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3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3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3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7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9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0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6</TotalTime>
  <Pages>2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elvin Sterne (HSS)</dc:creator>
  <cp:keywords/>
  <dc:description/>
  <cp:lastModifiedBy>Menger Gilmour</cp:lastModifiedBy>
  <cp:revision>11</cp:revision>
  <dcterms:created xsi:type="dcterms:W3CDTF">2023-06-09T04:24:00Z</dcterms:created>
  <dcterms:modified xsi:type="dcterms:W3CDTF">2023-10-09T12:53:00Z</dcterms:modified>
</cp:coreProperties>
</file>